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Medellín,</w:t>
      </w:r>
      <w:r>
        <w:t xml:space="preserve"> </w:t>
      </w:r>
      <w:r>
        <w:t xml:space="preserve">Colombia</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t xml:space="preserve"> </w:t>
      </w:r>
      <w:r>
        <w:t xml:space="preserve">[Insert Company Name]</w:t>
      </w:r>
      <w:r>
        <w:br/>
      </w:r>
      <w:r>
        <w:rPr>
          <w:bCs/>
          <w:b/>
        </w:rPr>
        <w:t xml:space="preserve">Company Address:</w:t>
      </w:r>
      <w:r>
        <w:t xml:space="preserve"> </w:t>
      </w:r>
      <w:r>
        <w:t xml:space="preserve">[Insert Full Company Address]</w:t>
      </w:r>
      <w:r>
        <w:br/>
      </w:r>
      <w:r>
        <w:rPr>
          <w:bCs/>
          <w:b/>
        </w:rPr>
        <w:t xml:space="preserve">City, Postal Code:</w:t>
      </w:r>
      <w:r>
        <w:t xml:space="preserve"> </w:t>
      </w:r>
      <w:r>
        <w:t xml:space="preserve">Medellín, Colombia</w:t>
      </w:r>
    </w:p>
    <w:bookmarkStart w:id="20" w:name="X0d8f00bad06f26ce847b9381fbe8b58cab7f9f4"/>
    <w:p>
      <w:pPr>
        <w:pStyle w:val="Heading1"/>
      </w:pPr>
      <w:r>
        <w:t xml:space="preserve">Internship Application Letter for Chemist Position</w:t>
      </w:r>
    </w:p>
    <w:p>
      <w:pPr>
        <w:pStyle w:val="FirstParagraph"/>
      </w:pPr>
      <w:r>
        <w:rPr>
          <w:iCs/>
          <w:i/>
        </w:rPr>
        <w:t xml:space="preserve">To Whom It May Concern,</w:t>
      </w:r>
    </w:p>
    <w:p>
      <w:pPr>
        <w:pStyle w:val="BodyText"/>
      </w:pPr>
      <w:r>
        <w:t xml:space="preserve">I am writing with profound enthusiasm to submit my application for the Internship Position in Chemistry at your esteemed organization in Medellín, Colombia. As a dedicated and technically proficient Chemistry student at the Universidad Nacional de Colombia - Sede Medellín, I have meticulously prepared myself to contribute meaningfully to your team’s innovative work within the vibrant scientific ecosystem of this transformative city. This Internship Application Letter represents not just my interest in professional development, but a deep commitment to engaging with Colombia’s evolving chemical science landscape from its dynamic heart—Medellín.</w:t>
      </w:r>
    </w:p>
    <w:p>
      <w:pPr>
        <w:pStyle w:val="BodyText"/>
      </w:pPr>
      <w:r>
        <w:t xml:space="preserve">Throughout my undergraduate studies in Chemistry, I have cultivated a robust foundation spanning analytical chemistry, organic synthesis, environmental analysis, and instrumental techniques. My academic journey includes advanced coursework in spectroscopy (UV-Vis, IR), chromatography (HPLC and GC), thermodynamics, and biochemical applications—all reinforced by hands-on experience in the university’s well-equipped laboratories. For instance, I recently led a research project analyzing heavy metal contamination in water samples from the Medellín River basin using atomic absorption spectrometry. This work directly addressed a critical environmental challenge facing Colombia's second-largest city and required meticulous data interpretation to inform local sustainability initiatives. The results were presented at the 2023 Antioquia Chemistry Symposium, underscoring my ability to translate laboratory findings into actionable insights.</w:t>
      </w:r>
    </w:p>
    <w:p>
      <w:pPr>
        <w:pStyle w:val="BodyText"/>
      </w:pPr>
      <w:r>
        <w:t xml:space="preserve">What particularly draws me to your organization is its reputation for pioneering work in sustainable chemical processes—a mission deeply resonant with Medellín’s broader vision as a hub for innovation and green technology. As Colombia’s economic engine increasingly focuses on ethical resource management, pharmaceutical advancements, and eco-friendly manufacturing, I am eager to apply my skills within this context. Medellín itself has become a symbol of urban renewal where science drives social progress—evidenced by initiatives like Parque Explora’s environmental programs and the city’s strategic partnership with the National Chemical Industry Association (ANIC). I believe an internship with your company would allow me to contribute to projects that align with Colombia’s national goals for responsible chemical innovation while gaining mentorship from leaders shaping this field.</w:t>
      </w:r>
    </w:p>
    <w:p>
      <w:pPr>
        <w:pStyle w:val="BodyText"/>
      </w:pPr>
      <w:r>
        <w:t xml:space="preserve">My technical proficiency extends beyond standard academic requirements. I am certified in Good Laboratory Practices (GLP) and have practical experience operating equipment such as FTIR spectrometers, pH meters, and titration systems. During a summer internship at a local pharmaceutical lab in Medellín, I assisted in quality control testing for topical formulations—ensuring compliance with ANMAT (Colombian Food and Drug Administration) standards. This role taught me the importance of precision in chemical analysis while navigating Colombia’s regulatory environment. Furthermore, my fluency in Spanish (native) and English allows me to collaborate effectively within international teams or when consulting technical documentation—a critical asset for any chemistry professional operating in Colombia’s globalized market.</w:t>
      </w:r>
    </w:p>
    <w:p>
      <w:pPr>
        <w:pStyle w:val="BodyText"/>
      </w:pPr>
      <w:r>
        <w:t xml:space="preserve">Medellín’s unique position as a cultural and economic beacon of opportunity makes this internship profoundly meaningful. Having grown up amidst the city’s remarkable transformation from its turbulent past to a modern center of education, technology, and creativity, I deeply appreciate how science fuels Medellín’s upward trajectory. The city’s commitment to projects like "Medellín Verde" (Green Medellín) and partnerships with universities such as EAFIT and University of Antioquia in advancing clean chemistry initiatives inspires my ambition. I am not merely seeking an internship; I aim to become a lifelong contributor to Colombia’s scientific community, starting with the foundational experience your organization can provide.</w:t>
      </w:r>
    </w:p>
    <w:p>
      <w:pPr>
        <w:pStyle w:val="BodyText"/>
      </w:pPr>
      <w:r>
        <w:t xml:space="preserve">I am particularly captivated by your company’s recent work on biodegradable polymer development for agricultural applications—a project that addresses both Colombia’s agricultural exports and environmental stewardship. My thesis research on natural polymers derived from Colombian biomass (such as banana peels and coffee husks) aligns precisely with this direction. I am confident that my background in green chemistry methodologies, coupled with my cultural fluency and eagerness to learn, would allow me to rapidly integrate into your team while offering fresh perspectives rooted in Colombia’s ecological context.</w:t>
      </w:r>
    </w:p>
    <w:p>
      <w:pPr>
        <w:pStyle w:val="BodyText"/>
      </w:pPr>
      <w:r>
        <w:t xml:space="preserve">As a student deeply invested in the future of chemical science within Colombia Medellín, I am eager to bring my technical skills and unwavering work ethic to your laboratory. I am available for an interview at your earliest convenience and would welcome the opportunity to discuss how my qualifications align with your current projects. Thank you for considering my Internship Application Letter for the Chemist position. I have attached my resume, academic transcript, and a letter of recommendation from Dr. María Elena Ríos (Professor of Analytical Chemistry at UN Medellín) for your review.</w:t>
      </w:r>
    </w:p>
    <w:p>
      <w:pPr>
        <w:pStyle w:val="BodyText"/>
      </w:pPr>
      <w:r>
        <w:t xml:space="preserve">I look forward to contributing to the continued success of your team and to growing as a professional within the inspiring scientific community of Medellín, Colombia. My passion for chemistry is matched only by my respect for this city’s resilience and vision—a vision I hope to help advance through dedicated service in your laboratory.</w:t>
      </w:r>
    </w:p>
    <w:p>
      <w:pPr>
        <w:pStyle w:val="BodyText"/>
      </w:pPr>
      <w:r>
        <w:t xml:space="preserve">Sincerely,</w:t>
      </w:r>
      <w:r>
        <w:br/>
      </w:r>
      <w:r>
        <w:rPr>
          <w:bCs/>
          <w:b/>
        </w:rPr>
        <w:t xml:space="preserve">Julia Rodríguez</w:t>
      </w:r>
      <w:r>
        <w:br/>
      </w:r>
      <w:r>
        <w:t xml:space="preserve">Chemistry Student (B.S. Candidate)</w:t>
      </w:r>
      <w:r>
        <w:br/>
      </w:r>
      <w:r>
        <w:t xml:space="preserve">Universidad Nacional de Colombia - Sede Medellín</w:t>
      </w:r>
      <w:r>
        <w:br/>
      </w:r>
      <w:r>
        <w:t xml:space="preserve">Medellín, Colombia</w:t>
      </w:r>
      <w:r>
        <w:br/>
      </w:r>
      <w:r>
        <w:t xml:space="preserve">Email: julia.rodriguez@un.com.co | Phone: +57 300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Medellín, Colombia</dc:title>
  <dc:creator/>
  <dc:language>en</dc:language>
  <cp:keywords/>
  <dcterms:created xsi:type="dcterms:W3CDTF">2026-07-23T05:16:52Z</dcterms:created>
  <dcterms:modified xsi:type="dcterms:W3CDTF">2026-07-23T05:16:52Z</dcterms:modified>
</cp:coreProperties>
</file>

<file path=docProps/custom.xml><?xml version="1.0" encoding="utf-8"?>
<Properties xmlns="http://schemas.openxmlformats.org/officeDocument/2006/custom-properties" xmlns:vt="http://schemas.openxmlformats.org/officeDocument/2006/docPropsVTypes"/>
</file>